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F250B9" w14:textId="68EF490A" w:rsidR="00DD2ADD" w:rsidRDefault="004F37AB" w:rsidP="00602F5F">
      <w:pPr>
        <w:ind w:left="0"/>
        <w:jc w:val="left"/>
      </w:pPr>
      <w:r>
        <w:t>Our program uses three text files, “cardNumber” which stores card number, card pin , email and balance. And the “transactions” file which stores the transaction history of a user. And the “last transaction” file which stores the last transaction made by the user in the session.</w:t>
      </w:r>
    </w:p>
    <w:p w14:paraId="017D53DA" w14:textId="40068812" w:rsidR="004F37AB" w:rsidRDefault="004F37AB" w:rsidP="00602F5F">
      <w:pPr>
        <w:ind w:left="0"/>
        <w:jc w:val="left"/>
      </w:pPr>
    </w:p>
    <w:p w14:paraId="559EE505" w14:textId="358B5564" w:rsidR="004F37AB" w:rsidRDefault="004F37AB" w:rsidP="00602F5F">
      <w:pPr>
        <w:ind w:left="0"/>
        <w:jc w:val="left"/>
      </w:pPr>
      <w:r>
        <w:t>We use 12 different functions.</w:t>
      </w:r>
    </w:p>
    <w:p w14:paraId="3D57BE70" w14:textId="77777777" w:rsidR="004F37AB" w:rsidRDefault="004F37AB" w:rsidP="00602F5F">
      <w:pPr>
        <w:ind w:left="0"/>
        <w:jc w:val="left"/>
      </w:pPr>
    </w:p>
    <w:p w14:paraId="104D28C7" w14:textId="7CBD3110" w:rsidR="004F37AB" w:rsidRPr="004F37AB" w:rsidRDefault="004F37AB" w:rsidP="00602F5F">
      <w:pPr>
        <w:ind w:left="0"/>
        <w:jc w:val="left"/>
        <w:rPr>
          <w:b/>
          <w:bCs/>
          <w:u w:val="single"/>
        </w:rPr>
      </w:pPr>
      <w:r w:rsidRPr="004F37AB">
        <w:rPr>
          <w:b/>
          <w:bCs/>
          <w:u w:val="single"/>
        </w:rPr>
        <w:t>#1: main()</w:t>
      </w:r>
    </w:p>
    <w:p w14:paraId="01102A41" w14:textId="46FDCD32" w:rsidR="004F37AB" w:rsidRDefault="004F37AB" w:rsidP="00602F5F">
      <w:pPr>
        <w:ind w:left="0"/>
        <w:jc w:val="left"/>
      </w:pPr>
      <w:r>
        <w:t>This function initializes the program, it makes chose whether you want to login or sign up</w:t>
      </w:r>
    </w:p>
    <w:p w14:paraId="11B5C312" w14:textId="57C393D6" w:rsidR="004F37AB" w:rsidRDefault="004F37AB" w:rsidP="00602F5F">
      <w:pPr>
        <w:ind w:left="0"/>
        <w:jc w:val="left"/>
      </w:pPr>
      <w:r>
        <w:rPr>
          <w:noProof/>
        </w:rPr>
        <w:drawing>
          <wp:inline distT="0" distB="0" distL="0" distR="0" wp14:anchorId="0D2F9C4F" wp14:editId="768C4DD9">
            <wp:extent cx="3467100" cy="20478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67100" cy="2047875"/>
                    </a:xfrm>
                    <a:prstGeom prst="rect">
                      <a:avLst/>
                    </a:prstGeom>
                  </pic:spPr>
                </pic:pic>
              </a:graphicData>
            </a:graphic>
          </wp:inline>
        </w:drawing>
      </w:r>
    </w:p>
    <w:p w14:paraId="050B538F" w14:textId="77777777" w:rsidR="004F37AB" w:rsidRDefault="004F37AB" w:rsidP="00602F5F">
      <w:pPr>
        <w:ind w:left="0"/>
        <w:jc w:val="left"/>
      </w:pPr>
    </w:p>
    <w:p w14:paraId="596804CE" w14:textId="6EF116D2" w:rsidR="004F37AB" w:rsidRPr="004F37AB" w:rsidRDefault="004F37AB" w:rsidP="00602F5F">
      <w:pPr>
        <w:ind w:left="0"/>
        <w:jc w:val="left"/>
        <w:rPr>
          <w:b/>
          <w:bCs/>
          <w:u w:val="single"/>
        </w:rPr>
      </w:pPr>
      <w:r w:rsidRPr="004F37AB">
        <w:rPr>
          <w:b/>
          <w:bCs/>
          <w:u w:val="single"/>
        </w:rPr>
        <w:t xml:space="preserve">#2: </w:t>
      </w:r>
      <w:r w:rsidRPr="004F37AB">
        <w:rPr>
          <w:b/>
          <w:bCs/>
          <w:u w:val="single"/>
        </w:rPr>
        <w:t>notSame(number):</w:t>
      </w:r>
    </w:p>
    <w:p w14:paraId="32056496" w14:textId="6C9D1B0E" w:rsidR="004F37AB" w:rsidRDefault="004F37AB" w:rsidP="00602F5F">
      <w:pPr>
        <w:ind w:left="0"/>
        <w:jc w:val="left"/>
      </w:pPr>
      <w:r>
        <w:t>This function takes the input given to it and validates whether the entered string was an integer with 4 different numbers. And returns a Boolean statement</w:t>
      </w:r>
    </w:p>
    <w:p w14:paraId="6223DBA0" w14:textId="38179D24" w:rsidR="004F37AB" w:rsidRDefault="004F37AB" w:rsidP="00602F5F">
      <w:pPr>
        <w:ind w:left="0"/>
        <w:jc w:val="left"/>
      </w:pPr>
      <w:r>
        <w:rPr>
          <w:noProof/>
        </w:rPr>
        <w:drawing>
          <wp:inline distT="0" distB="0" distL="0" distR="0" wp14:anchorId="196A5ADF" wp14:editId="202CD044">
            <wp:extent cx="3105150" cy="1209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05150" cy="1209675"/>
                    </a:xfrm>
                    <a:prstGeom prst="rect">
                      <a:avLst/>
                    </a:prstGeom>
                  </pic:spPr>
                </pic:pic>
              </a:graphicData>
            </a:graphic>
          </wp:inline>
        </w:drawing>
      </w:r>
    </w:p>
    <w:p w14:paraId="7CF43ABA" w14:textId="77777777" w:rsidR="004F37AB" w:rsidRDefault="004F37AB" w:rsidP="00602F5F">
      <w:pPr>
        <w:ind w:left="0"/>
        <w:jc w:val="left"/>
      </w:pPr>
    </w:p>
    <w:p w14:paraId="62604A58" w14:textId="29213A6E" w:rsidR="004F37AB" w:rsidRPr="004F37AB" w:rsidRDefault="004F37AB" w:rsidP="00602F5F">
      <w:pPr>
        <w:ind w:left="0"/>
        <w:jc w:val="left"/>
        <w:rPr>
          <w:b/>
          <w:bCs/>
          <w:u w:val="single"/>
        </w:rPr>
      </w:pPr>
      <w:r w:rsidRPr="004F37AB">
        <w:rPr>
          <w:b/>
          <w:bCs/>
          <w:u w:val="single"/>
        </w:rPr>
        <w:t xml:space="preserve">#3 </w:t>
      </w:r>
      <w:r w:rsidRPr="004F37AB">
        <w:rPr>
          <w:b/>
          <w:bCs/>
          <w:u w:val="single"/>
        </w:rPr>
        <w:t>create()</w:t>
      </w:r>
      <w:r w:rsidRPr="004F37AB">
        <w:rPr>
          <w:b/>
          <w:bCs/>
          <w:u w:val="single"/>
        </w:rPr>
        <w:t>:</w:t>
      </w:r>
    </w:p>
    <w:p w14:paraId="7ACB65B3" w14:textId="17AFB983" w:rsidR="004F37AB" w:rsidRDefault="004F37AB" w:rsidP="00602F5F">
      <w:pPr>
        <w:ind w:left="0"/>
        <w:jc w:val="left"/>
      </w:pPr>
      <w:r>
        <w:t>This function asks the user to enter a valid card number and pin, which have non- repeating characters using the notSame() function, it also asks for the email of the user and stores all that data in the “cardNumber” text file. It also makes the user start with 0 balance.</w:t>
      </w:r>
      <w:r w:rsidR="00580574">
        <w:t xml:space="preserve"> Then moves the user to the menu</w:t>
      </w:r>
    </w:p>
    <w:p w14:paraId="418CF5EE" w14:textId="72455EFB" w:rsidR="004F37AB" w:rsidRDefault="00580574" w:rsidP="00602F5F">
      <w:pPr>
        <w:ind w:left="0"/>
        <w:jc w:val="left"/>
      </w:pPr>
      <w:r>
        <w:rPr>
          <w:noProof/>
        </w:rPr>
        <w:drawing>
          <wp:inline distT="0" distB="0" distL="0" distR="0" wp14:anchorId="36C157C7" wp14:editId="3251415D">
            <wp:extent cx="3848100" cy="16478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8100" cy="1647825"/>
                    </a:xfrm>
                    <a:prstGeom prst="rect">
                      <a:avLst/>
                    </a:prstGeom>
                  </pic:spPr>
                </pic:pic>
              </a:graphicData>
            </a:graphic>
          </wp:inline>
        </w:drawing>
      </w:r>
    </w:p>
    <w:p w14:paraId="6A59A6FC" w14:textId="77777777" w:rsidR="00580574" w:rsidRDefault="00580574" w:rsidP="00602F5F">
      <w:pPr>
        <w:ind w:left="0"/>
        <w:jc w:val="left"/>
      </w:pPr>
    </w:p>
    <w:p w14:paraId="7E6AAA6C" w14:textId="3F397280" w:rsidR="00580574" w:rsidRDefault="00580574" w:rsidP="00602F5F">
      <w:pPr>
        <w:ind w:left="0"/>
        <w:jc w:val="left"/>
        <w:rPr>
          <w:b/>
          <w:bCs/>
          <w:u w:val="single"/>
        </w:rPr>
      </w:pPr>
      <w:r w:rsidRPr="00580574">
        <w:rPr>
          <w:b/>
          <w:bCs/>
          <w:u w:val="single"/>
        </w:rPr>
        <w:t xml:space="preserve">#4 </w:t>
      </w:r>
      <w:r w:rsidRPr="00580574">
        <w:rPr>
          <w:b/>
          <w:bCs/>
          <w:u w:val="single"/>
        </w:rPr>
        <w:t>login():</w:t>
      </w:r>
    </w:p>
    <w:p w14:paraId="19EA6A53" w14:textId="0C680FA8" w:rsidR="00580574" w:rsidRDefault="00580574" w:rsidP="00602F5F">
      <w:pPr>
        <w:ind w:left="0"/>
        <w:jc w:val="left"/>
      </w:pPr>
      <w:r>
        <w:t>This function asks the user to enter his credentials and makes sure they are identical to the ones in the “cardNumber” text file. If they are correct it will take you to the menu</w:t>
      </w:r>
    </w:p>
    <w:p w14:paraId="0F2D480C" w14:textId="42CB451B" w:rsidR="00580574" w:rsidRDefault="00580574" w:rsidP="00602F5F">
      <w:pPr>
        <w:ind w:left="0"/>
        <w:jc w:val="left"/>
      </w:pPr>
      <w:r>
        <w:rPr>
          <w:noProof/>
        </w:rPr>
        <w:lastRenderedPageBreak/>
        <w:drawing>
          <wp:inline distT="0" distB="0" distL="0" distR="0" wp14:anchorId="75474284" wp14:editId="49CFC527">
            <wp:extent cx="245745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57450" cy="1276350"/>
                    </a:xfrm>
                    <a:prstGeom prst="rect">
                      <a:avLst/>
                    </a:prstGeom>
                  </pic:spPr>
                </pic:pic>
              </a:graphicData>
            </a:graphic>
          </wp:inline>
        </w:drawing>
      </w:r>
    </w:p>
    <w:p w14:paraId="0B26F1C8" w14:textId="77777777" w:rsidR="00580574" w:rsidRDefault="00580574" w:rsidP="00602F5F">
      <w:pPr>
        <w:ind w:left="0"/>
        <w:jc w:val="left"/>
      </w:pPr>
    </w:p>
    <w:p w14:paraId="1D6F860F" w14:textId="5A76A678" w:rsidR="00580574" w:rsidRDefault="00580574" w:rsidP="00602F5F">
      <w:pPr>
        <w:ind w:left="0"/>
        <w:jc w:val="left"/>
      </w:pPr>
    </w:p>
    <w:p w14:paraId="14DD2C34" w14:textId="265B2A9E" w:rsidR="00580574" w:rsidRDefault="00580574" w:rsidP="00602F5F">
      <w:pPr>
        <w:ind w:left="0"/>
        <w:jc w:val="left"/>
      </w:pPr>
      <w:r w:rsidRPr="00580574">
        <w:rPr>
          <w:b/>
          <w:bCs/>
          <w:u w:val="single"/>
        </w:rPr>
        <w:t xml:space="preserve">#5 </w:t>
      </w:r>
      <w:r w:rsidRPr="00580574">
        <w:rPr>
          <w:b/>
          <w:bCs/>
          <w:u w:val="single"/>
        </w:rPr>
        <w:t>show(file):</w:t>
      </w:r>
    </w:p>
    <w:p w14:paraId="127EB4EF" w14:textId="1A18ADCF" w:rsidR="00580574" w:rsidRDefault="00580574" w:rsidP="00602F5F">
      <w:pPr>
        <w:ind w:left="0"/>
        <w:jc w:val="left"/>
      </w:pPr>
      <w:r>
        <w:t>This function reads the lines on the “cardNumber” text files and displays them to the user.</w:t>
      </w:r>
    </w:p>
    <w:p w14:paraId="3FD08D41" w14:textId="68B62A21" w:rsidR="00580574" w:rsidRDefault="00580574" w:rsidP="00602F5F">
      <w:pPr>
        <w:ind w:left="0"/>
        <w:jc w:val="left"/>
      </w:pPr>
      <w:r>
        <w:rPr>
          <w:noProof/>
        </w:rPr>
        <w:drawing>
          <wp:inline distT="0" distB="0" distL="0" distR="0" wp14:anchorId="156D8E40" wp14:editId="26F6E4D9">
            <wp:extent cx="3028950" cy="1914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28950" cy="1914525"/>
                    </a:xfrm>
                    <a:prstGeom prst="rect">
                      <a:avLst/>
                    </a:prstGeom>
                  </pic:spPr>
                </pic:pic>
              </a:graphicData>
            </a:graphic>
          </wp:inline>
        </w:drawing>
      </w:r>
    </w:p>
    <w:p w14:paraId="2F7B10E7" w14:textId="77777777" w:rsidR="00580574" w:rsidRDefault="00580574" w:rsidP="00602F5F">
      <w:pPr>
        <w:ind w:left="0"/>
        <w:jc w:val="left"/>
      </w:pPr>
    </w:p>
    <w:p w14:paraId="12FC3F29" w14:textId="514896E6" w:rsidR="00580574" w:rsidRDefault="00580574" w:rsidP="00602F5F">
      <w:pPr>
        <w:ind w:left="0"/>
        <w:jc w:val="left"/>
      </w:pPr>
      <w:r w:rsidRPr="00580574">
        <w:rPr>
          <w:b/>
          <w:bCs/>
          <w:u w:val="single"/>
        </w:rPr>
        <w:t xml:space="preserve">#6 </w:t>
      </w:r>
      <w:r w:rsidRPr="00580574">
        <w:rPr>
          <w:b/>
          <w:bCs/>
          <w:u w:val="single"/>
        </w:rPr>
        <w:t>menu():</w:t>
      </w:r>
    </w:p>
    <w:p w14:paraId="68D1D1A4" w14:textId="7A9D62E7" w:rsidR="00580574" w:rsidRDefault="00580574" w:rsidP="00602F5F">
      <w:pPr>
        <w:ind w:left="0"/>
        <w:jc w:val="left"/>
      </w:pPr>
      <w:r>
        <w:t>This function asks the user to enter one of 7 functions if the input is invalid it will ask for the input again.</w:t>
      </w:r>
    </w:p>
    <w:p w14:paraId="02E82970" w14:textId="53E1766C" w:rsidR="00580574" w:rsidRDefault="00580574" w:rsidP="00602F5F">
      <w:pPr>
        <w:ind w:left="0"/>
        <w:jc w:val="left"/>
      </w:pPr>
      <w:r>
        <w:rPr>
          <w:noProof/>
        </w:rPr>
        <w:drawing>
          <wp:inline distT="0" distB="0" distL="0" distR="0" wp14:anchorId="039076E0" wp14:editId="582D1091">
            <wp:extent cx="2733675" cy="2524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3675" cy="2524125"/>
                    </a:xfrm>
                    <a:prstGeom prst="rect">
                      <a:avLst/>
                    </a:prstGeom>
                  </pic:spPr>
                </pic:pic>
              </a:graphicData>
            </a:graphic>
          </wp:inline>
        </w:drawing>
      </w:r>
    </w:p>
    <w:p w14:paraId="0B88EEB8" w14:textId="780769D8" w:rsidR="00580574" w:rsidRDefault="00580574" w:rsidP="00602F5F">
      <w:pPr>
        <w:ind w:left="0"/>
        <w:jc w:val="left"/>
      </w:pPr>
    </w:p>
    <w:p w14:paraId="4F747E0D" w14:textId="355014E0" w:rsidR="00580574" w:rsidRPr="00580574" w:rsidRDefault="00580574" w:rsidP="00602F5F">
      <w:pPr>
        <w:ind w:left="0"/>
        <w:jc w:val="left"/>
        <w:rPr>
          <w:b/>
          <w:bCs/>
          <w:u w:val="single"/>
        </w:rPr>
      </w:pPr>
      <w:r w:rsidRPr="00580574">
        <w:rPr>
          <w:b/>
          <w:bCs/>
          <w:u w:val="single"/>
        </w:rPr>
        <w:t xml:space="preserve">#7 </w:t>
      </w:r>
      <w:r w:rsidRPr="00580574">
        <w:rPr>
          <w:b/>
          <w:bCs/>
          <w:u w:val="single"/>
        </w:rPr>
        <w:t>changePINFun(currentPIN, cardNumber, file):</w:t>
      </w:r>
    </w:p>
    <w:p w14:paraId="5C3DB7FB" w14:textId="60568061" w:rsidR="00580574" w:rsidRDefault="00580574" w:rsidP="00602F5F">
      <w:pPr>
        <w:ind w:left="0"/>
        <w:jc w:val="left"/>
      </w:pPr>
      <w:r>
        <w:t xml:space="preserve">This function reads the previous values of the “cardNumber” file and asks the user to input a new pin which will replace the old one in the text file, after the input is taken it </w:t>
      </w:r>
      <w:r w:rsidR="005B0A0C">
        <w:t>replaces al the other values to where they were originally but re-writes the pin.</w:t>
      </w:r>
    </w:p>
    <w:p w14:paraId="71880491" w14:textId="0EEC3B93" w:rsidR="005B0A0C" w:rsidRDefault="005B0A0C" w:rsidP="00602F5F">
      <w:pPr>
        <w:ind w:left="0"/>
        <w:jc w:val="left"/>
      </w:pPr>
      <w:r>
        <w:rPr>
          <w:noProof/>
        </w:rPr>
        <w:drawing>
          <wp:inline distT="0" distB="0" distL="0" distR="0" wp14:anchorId="1F2FBFB2" wp14:editId="05D9C877">
            <wp:extent cx="3495675" cy="11049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5675" cy="1104900"/>
                    </a:xfrm>
                    <a:prstGeom prst="rect">
                      <a:avLst/>
                    </a:prstGeom>
                  </pic:spPr>
                </pic:pic>
              </a:graphicData>
            </a:graphic>
          </wp:inline>
        </w:drawing>
      </w:r>
    </w:p>
    <w:p w14:paraId="17B62EAD" w14:textId="77777777" w:rsidR="005B0A0C" w:rsidRDefault="005B0A0C" w:rsidP="00602F5F">
      <w:pPr>
        <w:ind w:left="0"/>
        <w:jc w:val="left"/>
      </w:pPr>
    </w:p>
    <w:p w14:paraId="290A80C8" w14:textId="4CC9C9A4" w:rsidR="005B0A0C" w:rsidRDefault="005B0A0C" w:rsidP="00602F5F">
      <w:pPr>
        <w:ind w:left="0"/>
        <w:jc w:val="left"/>
        <w:rPr>
          <w:b/>
          <w:bCs/>
          <w:u w:val="single"/>
        </w:rPr>
      </w:pPr>
      <w:r w:rsidRPr="005B0A0C">
        <w:rPr>
          <w:b/>
          <w:bCs/>
          <w:u w:val="single"/>
        </w:rPr>
        <w:t xml:space="preserve">#8 </w:t>
      </w:r>
      <w:r w:rsidRPr="005B0A0C">
        <w:rPr>
          <w:b/>
          <w:bCs/>
          <w:u w:val="single"/>
        </w:rPr>
        <w:t>depositFun(nMoney, cardNumber, file):</w:t>
      </w:r>
    </w:p>
    <w:p w14:paraId="2AAB8AB9" w14:textId="77777777" w:rsidR="005B0A0C" w:rsidRPr="005B0A0C" w:rsidRDefault="005B0A0C" w:rsidP="005B0A0C">
      <w:pPr>
        <w:jc w:val="both"/>
      </w:pPr>
      <w:bookmarkStart w:id="0" w:name="_GoBack"/>
      <w:bookmarkEnd w:id="0"/>
    </w:p>
    <w:sectPr w:rsidR="005B0A0C" w:rsidRPr="005B0A0C" w:rsidSect="0016543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694733"/>
    <w:multiLevelType w:val="hybridMultilevel"/>
    <w:tmpl w:val="F3909232"/>
    <w:lvl w:ilvl="0" w:tplc="580C5CE4">
      <w:start w:val="1"/>
      <w:numFmt w:val="decimal"/>
      <w:lvlText w:val="%1-"/>
      <w:lvlJc w:val="left"/>
      <w:pPr>
        <w:ind w:left="371" w:hanging="360"/>
      </w:pPr>
      <w:rPr>
        <w:rFonts w:hint="default"/>
      </w:rPr>
    </w:lvl>
    <w:lvl w:ilvl="1" w:tplc="04090019" w:tentative="1">
      <w:start w:val="1"/>
      <w:numFmt w:val="lowerLetter"/>
      <w:lvlText w:val="%2."/>
      <w:lvlJc w:val="left"/>
      <w:pPr>
        <w:ind w:left="1091" w:hanging="360"/>
      </w:pPr>
    </w:lvl>
    <w:lvl w:ilvl="2" w:tplc="0409001B" w:tentative="1">
      <w:start w:val="1"/>
      <w:numFmt w:val="lowerRoman"/>
      <w:lvlText w:val="%3."/>
      <w:lvlJc w:val="right"/>
      <w:pPr>
        <w:ind w:left="1811" w:hanging="180"/>
      </w:pPr>
    </w:lvl>
    <w:lvl w:ilvl="3" w:tplc="0409000F" w:tentative="1">
      <w:start w:val="1"/>
      <w:numFmt w:val="decimal"/>
      <w:lvlText w:val="%4."/>
      <w:lvlJc w:val="left"/>
      <w:pPr>
        <w:ind w:left="2531" w:hanging="360"/>
      </w:pPr>
    </w:lvl>
    <w:lvl w:ilvl="4" w:tplc="04090019" w:tentative="1">
      <w:start w:val="1"/>
      <w:numFmt w:val="lowerLetter"/>
      <w:lvlText w:val="%5."/>
      <w:lvlJc w:val="left"/>
      <w:pPr>
        <w:ind w:left="3251" w:hanging="360"/>
      </w:pPr>
    </w:lvl>
    <w:lvl w:ilvl="5" w:tplc="0409001B" w:tentative="1">
      <w:start w:val="1"/>
      <w:numFmt w:val="lowerRoman"/>
      <w:lvlText w:val="%6."/>
      <w:lvlJc w:val="right"/>
      <w:pPr>
        <w:ind w:left="3971" w:hanging="180"/>
      </w:pPr>
    </w:lvl>
    <w:lvl w:ilvl="6" w:tplc="0409000F" w:tentative="1">
      <w:start w:val="1"/>
      <w:numFmt w:val="decimal"/>
      <w:lvlText w:val="%7."/>
      <w:lvlJc w:val="left"/>
      <w:pPr>
        <w:ind w:left="4691" w:hanging="360"/>
      </w:pPr>
    </w:lvl>
    <w:lvl w:ilvl="7" w:tplc="04090019" w:tentative="1">
      <w:start w:val="1"/>
      <w:numFmt w:val="lowerLetter"/>
      <w:lvlText w:val="%8."/>
      <w:lvlJc w:val="left"/>
      <w:pPr>
        <w:ind w:left="5411" w:hanging="360"/>
      </w:pPr>
    </w:lvl>
    <w:lvl w:ilvl="8" w:tplc="0409001B" w:tentative="1">
      <w:start w:val="1"/>
      <w:numFmt w:val="lowerRoman"/>
      <w:lvlText w:val="%9."/>
      <w:lvlJc w:val="right"/>
      <w:pPr>
        <w:ind w:left="6131"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NDIwNDI1NbO0NDBW0lEKTi0uzszPAykwrAUAqB55aywAAAA="/>
  </w:docVars>
  <w:rsids>
    <w:rsidRoot w:val="00602F5F"/>
    <w:rsid w:val="00165436"/>
    <w:rsid w:val="004F37AB"/>
    <w:rsid w:val="00580574"/>
    <w:rsid w:val="005B0A0C"/>
    <w:rsid w:val="00602F5F"/>
    <w:rsid w:val="00DD2AD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AF201"/>
  <w15:chartTrackingRefBased/>
  <w15:docId w15:val="{35BC511B-FD02-4983-9779-92F29FCEDD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218" w:lineRule="auto"/>
        <w:ind w:left="11" w:right="11"/>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F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962340">
      <w:bodyDiv w:val="1"/>
      <w:marLeft w:val="0"/>
      <w:marRight w:val="0"/>
      <w:marTop w:val="0"/>
      <w:marBottom w:val="0"/>
      <w:divBdr>
        <w:top w:val="none" w:sz="0" w:space="0" w:color="auto"/>
        <w:left w:val="none" w:sz="0" w:space="0" w:color="auto"/>
        <w:bottom w:val="none" w:sz="0" w:space="0" w:color="auto"/>
        <w:right w:val="none" w:sz="0" w:space="0" w:color="auto"/>
      </w:divBdr>
    </w:div>
    <w:div w:id="698631704">
      <w:bodyDiv w:val="1"/>
      <w:marLeft w:val="0"/>
      <w:marRight w:val="0"/>
      <w:marTop w:val="0"/>
      <w:marBottom w:val="0"/>
      <w:divBdr>
        <w:top w:val="none" w:sz="0" w:space="0" w:color="auto"/>
        <w:left w:val="none" w:sz="0" w:space="0" w:color="auto"/>
        <w:bottom w:val="none" w:sz="0" w:space="0" w:color="auto"/>
        <w:right w:val="none" w:sz="0" w:space="0" w:color="auto"/>
      </w:divBdr>
    </w:div>
    <w:div w:id="903023503">
      <w:bodyDiv w:val="1"/>
      <w:marLeft w:val="0"/>
      <w:marRight w:val="0"/>
      <w:marTop w:val="0"/>
      <w:marBottom w:val="0"/>
      <w:divBdr>
        <w:top w:val="none" w:sz="0" w:space="0" w:color="auto"/>
        <w:left w:val="none" w:sz="0" w:space="0" w:color="auto"/>
        <w:bottom w:val="none" w:sz="0" w:space="0" w:color="auto"/>
        <w:right w:val="none" w:sz="0" w:space="0" w:color="auto"/>
      </w:divBdr>
    </w:div>
    <w:div w:id="1599486210">
      <w:bodyDiv w:val="1"/>
      <w:marLeft w:val="0"/>
      <w:marRight w:val="0"/>
      <w:marTop w:val="0"/>
      <w:marBottom w:val="0"/>
      <w:divBdr>
        <w:top w:val="none" w:sz="0" w:space="0" w:color="auto"/>
        <w:left w:val="none" w:sz="0" w:space="0" w:color="auto"/>
        <w:bottom w:val="none" w:sz="0" w:space="0" w:color="auto"/>
        <w:right w:val="none" w:sz="0" w:space="0" w:color="auto"/>
      </w:divBdr>
    </w:div>
    <w:div w:id="1702588888">
      <w:bodyDiv w:val="1"/>
      <w:marLeft w:val="0"/>
      <w:marRight w:val="0"/>
      <w:marTop w:val="0"/>
      <w:marBottom w:val="0"/>
      <w:divBdr>
        <w:top w:val="none" w:sz="0" w:space="0" w:color="auto"/>
        <w:left w:val="none" w:sz="0" w:space="0" w:color="auto"/>
        <w:bottom w:val="none" w:sz="0" w:space="0" w:color="auto"/>
        <w:right w:val="none" w:sz="0" w:space="0" w:color="auto"/>
      </w:divBdr>
    </w:div>
    <w:div w:id="1820997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254</Words>
  <Characters>144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AlAhmad</dc:creator>
  <cp:keywords/>
  <dc:description/>
  <cp:lastModifiedBy>Ahmad AlAhmad</cp:lastModifiedBy>
  <cp:revision>1</cp:revision>
  <dcterms:created xsi:type="dcterms:W3CDTF">2020-12-03T18:00:00Z</dcterms:created>
  <dcterms:modified xsi:type="dcterms:W3CDTF">2020-12-03T19:26:00Z</dcterms:modified>
</cp:coreProperties>
</file>